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BE1BB7" w14:textId="308C054F" w:rsidR="00FC49DB" w:rsidRPr="00606939" w:rsidRDefault="00C650AD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CURRICULUM VITAE NORMALIZADO POSGRADO</w:t>
      </w:r>
    </w:p>
    <w:p w14:paraId="11D7FA1E" w14:textId="77777777" w:rsidR="00C650AD" w:rsidRPr="00606939" w:rsidRDefault="00C650AD" w:rsidP="00FC49DB">
      <w:pPr>
        <w:rPr>
          <w:rFonts w:ascii="Times New Roman" w:hAnsi="Times New Roman" w:cs="Times New Roman"/>
        </w:rPr>
      </w:pPr>
    </w:p>
    <w:p w14:paraId="56CE109C" w14:textId="2FD08DCD" w:rsidR="00C650AD" w:rsidRPr="00606939" w:rsidRDefault="005C554F" w:rsidP="00FC49DB">
      <w:pPr>
        <w:rPr>
          <w:rFonts w:ascii="Times New Roman" w:hAnsi="Times New Roman" w:cs="Times New Roman"/>
        </w:rPr>
      </w:pPr>
      <w:r w:rsidRPr="00606939"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0AD" w:rsidRPr="00606939">
        <w:rPr>
          <w:rFonts w:ascii="Times New Roman" w:hAnsi="Times New Roman" w:cs="Times New Roman"/>
        </w:rPr>
        <w:t>SUBSIDIO AL CUAL SE POSTULA (Indicar curso a realizar (incluyendo institución organizadora y fecha estimada), o colección a visitar o lugar y tipo de muestreo según corresponda):</w:t>
      </w:r>
    </w:p>
    <w:p w14:paraId="55B1F27B" w14:textId="77777777" w:rsidR="00C650AD" w:rsidRPr="00606939" w:rsidRDefault="00C650AD" w:rsidP="00FC49DB">
      <w:pPr>
        <w:rPr>
          <w:rFonts w:ascii="Times New Roman" w:hAnsi="Times New Roman" w:cs="Times New Roman"/>
        </w:rPr>
      </w:pPr>
      <w:bookmarkStart w:id="0" w:name="_GoBack"/>
      <w:bookmarkEnd w:id="0"/>
    </w:p>
    <w:p w14:paraId="1ABE2314" w14:textId="77777777" w:rsidR="00C650AD" w:rsidRPr="00606939" w:rsidRDefault="00C650AD" w:rsidP="00FC49DB">
      <w:pPr>
        <w:rPr>
          <w:rFonts w:ascii="Times New Roman" w:hAnsi="Times New Roman" w:cs="Times New Roman"/>
        </w:rPr>
      </w:pPr>
    </w:p>
    <w:p w14:paraId="54382631" w14:textId="77777777" w:rsidR="00C650AD" w:rsidRPr="00606939" w:rsidRDefault="00C650AD" w:rsidP="00FC49DB">
      <w:pPr>
        <w:rPr>
          <w:rFonts w:ascii="Times New Roman" w:hAnsi="Times New Roman" w:cs="Times New Roman"/>
        </w:rPr>
      </w:pPr>
    </w:p>
    <w:p w14:paraId="091DFE72" w14:textId="77777777" w:rsidR="00C650AD" w:rsidRPr="00606939" w:rsidRDefault="00C650AD" w:rsidP="00FC49DB">
      <w:pPr>
        <w:rPr>
          <w:rFonts w:ascii="Times New Roman" w:hAnsi="Times New Roman" w:cs="Times New Roman"/>
        </w:rPr>
      </w:pPr>
    </w:p>
    <w:p w14:paraId="333A24FB" w14:textId="177C821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1 – ANTECEDENTES PERSONALES</w:t>
      </w:r>
    </w:p>
    <w:p w14:paraId="187796D2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58A9816E" w14:textId="13D2C90C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Apellido:</w:t>
      </w:r>
    </w:p>
    <w:p w14:paraId="79D74767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Nombre:</w:t>
      </w:r>
    </w:p>
    <w:p w14:paraId="52DB3094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E-Mail:</w:t>
      </w:r>
    </w:p>
    <w:p w14:paraId="5D05693C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Domicilio laboral:</w:t>
      </w:r>
    </w:p>
    <w:p w14:paraId="31AEE6A8" w14:textId="77777777" w:rsidR="00F76B92" w:rsidRPr="00606939" w:rsidRDefault="00F76B92" w:rsidP="00F76B92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Hijos/as (edades):</w:t>
      </w:r>
    </w:p>
    <w:p w14:paraId="69746761" w14:textId="77777777" w:rsidR="00F76B92" w:rsidRPr="00606939" w:rsidRDefault="00F76B92" w:rsidP="00FC49DB">
      <w:pPr>
        <w:rPr>
          <w:rFonts w:ascii="Times New Roman" w:hAnsi="Times New Roman" w:cs="Times New Roman"/>
        </w:rPr>
      </w:pPr>
    </w:p>
    <w:p w14:paraId="746B1CA7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33A3076D" w14:textId="3EE1B860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2 – ESTUDIOS REALIZADOS Y TÍTULOS OBTENIDOS</w:t>
      </w:r>
    </w:p>
    <w:p w14:paraId="1A0F065E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446349E8" w14:textId="0D8F55A0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 xml:space="preserve">Universitarios de grado: </w:t>
      </w:r>
    </w:p>
    <w:p w14:paraId="30172E70" w14:textId="70A13ADB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De posgrado: (fecha de inicio)</w:t>
      </w:r>
    </w:p>
    <w:p w14:paraId="7CE3C3F7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0F8FC85A" w14:textId="1F8D1770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3 – GRADO DE AVANCE DE LA TESIS</w:t>
      </w:r>
    </w:p>
    <w:p w14:paraId="1A05EEA7" w14:textId="703A02E3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Indicar objetivos cumplidos y por cumplir, tiempo estimado de finalización</w:t>
      </w:r>
    </w:p>
    <w:p w14:paraId="7C8DC087" w14:textId="651FF8B2" w:rsidR="00FC49DB" w:rsidRPr="00606939" w:rsidRDefault="00FC49DB" w:rsidP="00FC49DB">
      <w:pPr>
        <w:rPr>
          <w:rFonts w:ascii="Times New Roman" w:hAnsi="Times New Roman" w:cs="Times New Roman"/>
        </w:rPr>
      </w:pPr>
    </w:p>
    <w:p w14:paraId="4964095E" w14:textId="77777777" w:rsidR="001A2ECE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 xml:space="preserve">04 – BECAS </w:t>
      </w:r>
      <w:r w:rsidR="001A2ECE" w:rsidRPr="00606939">
        <w:rPr>
          <w:rFonts w:ascii="Times New Roman" w:hAnsi="Times New Roman" w:cs="Times New Roman"/>
        </w:rPr>
        <w:t xml:space="preserve">OBTENIDAS </w:t>
      </w:r>
    </w:p>
    <w:p w14:paraId="7BA3AF12" w14:textId="77777777" w:rsidR="00C4582A" w:rsidRPr="00606939" w:rsidRDefault="00C4582A" w:rsidP="00FC49DB">
      <w:pPr>
        <w:rPr>
          <w:rFonts w:ascii="Times New Roman" w:hAnsi="Times New Roman" w:cs="Times New Roman"/>
        </w:rPr>
      </w:pPr>
    </w:p>
    <w:p w14:paraId="621823ED" w14:textId="447565EE" w:rsidR="00FC49DB" w:rsidRPr="00606939" w:rsidRDefault="001A2ECE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 xml:space="preserve">05- </w:t>
      </w:r>
      <w:r w:rsidR="00FC49DB" w:rsidRPr="00606939">
        <w:rPr>
          <w:rFonts w:ascii="Times New Roman" w:hAnsi="Times New Roman" w:cs="Times New Roman"/>
        </w:rPr>
        <w:t xml:space="preserve">SUBSIDIOS </w:t>
      </w:r>
      <w:r w:rsidRPr="00606939">
        <w:rPr>
          <w:rFonts w:ascii="Times New Roman" w:hAnsi="Times New Roman" w:cs="Times New Roman"/>
        </w:rPr>
        <w:t xml:space="preserve">VIGENTES </w:t>
      </w:r>
      <w:r w:rsidR="00FC49DB" w:rsidRPr="00606939">
        <w:rPr>
          <w:rFonts w:ascii="Times New Roman" w:hAnsi="Times New Roman" w:cs="Times New Roman"/>
        </w:rPr>
        <w:t>(</w:t>
      </w:r>
      <w:r w:rsidR="00C4582A" w:rsidRPr="00606939">
        <w:rPr>
          <w:rFonts w:ascii="Times New Roman" w:hAnsi="Times New Roman" w:cs="Times New Roman"/>
        </w:rPr>
        <w:t>SÍ/NO</w:t>
      </w:r>
      <w:r w:rsidR="00FC49DB" w:rsidRPr="00606939">
        <w:rPr>
          <w:rFonts w:ascii="Times New Roman" w:hAnsi="Times New Roman" w:cs="Times New Roman"/>
        </w:rPr>
        <w:t>)</w:t>
      </w:r>
    </w:p>
    <w:p w14:paraId="53271ED4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045D3A69" w14:textId="746FAF44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</w:t>
      </w:r>
      <w:r w:rsidR="00C4582A" w:rsidRPr="00606939">
        <w:rPr>
          <w:rFonts w:ascii="Times New Roman" w:hAnsi="Times New Roman" w:cs="Times New Roman"/>
        </w:rPr>
        <w:t>6</w:t>
      </w:r>
      <w:r w:rsidRPr="00606939">
        <w:rPr>
          <w:rFonts w:ascii="Times New Roman" w:hAnsi="Times New Roman" w:cs="Times New Roman"/>
        </w:rPr>
        <w:t xml:space="preserve"> – ANTECEDENTES DE INVESTIGACIÓN (últimos 3 años)</w:t>
      </w:r>
    </w:p>
    <w:p w14:paraId="079678B5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Artículos publicados o aceptados para su publicación</w:t>
      </w:r>
    </w:p>
    <w:p w14:paraId="32A171D3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Libros o capítulos de libros</w:t>
      </w:r>
    </w:p>
    <w:p w14:paraId="76987CB9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Resúmenes publicados o aceptados para su publicación</w:t>
      </w:r>
    </w:p>
    <w:p w14:paraId="52F5B393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Presentaciones a congresos o conferencias</w:t>
      </w:r>
    </w:p>
    <w:p w14:paraId="36F6FDAC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Participación en proyectos de investigación</w:t>
      </w:r>
    </w:p>
    <w:p w14:paraId="1574945D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3C6E7F35" w14:textId="42AF885F" w:rsidR="00FC49DB" w:rsidRPr="00606939" w:rsidRDefault="00C4582A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7</w:t>
      </w:r>
      <w:r w:rsidR="00FC49DB" w:rsidRPr="00606939">
        <w:rPr>
          <w:rFonts w:ascii="Times New Roman" w:hAnsi="Times New Roman" w:cs="Times New Roman"/>
        </w:rPr>
        <w:t xml:space="preserve"> – ANTECEDENTES DOCENTES</w:t>
      </w:r>
    </w:p>
    <w:p w14:paraId="7612F848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Antecedentes en docencia universitaria</w:t>
      </w:r>
    </w:p>
    <w:p w14:paraId="0CE6FD64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Cursos de perfeccionamiento dictados</w:t>
      </w:r>
    </w:p>
    <w:p w14:paraId="41B059BF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14939642" w14:textId="64C2709D" w:rsidR="00FC49DB" w:rsidRPr="00606939" w:rsidRDefault="00C4582A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8</w:t>
      </w:r>
      <w:r w:rsidR="00FC49DB" w:rsidRPr="00606939">
        <w:rPr>
          <w:rFonts w:ascii="Times New Roman" w:hAnsi="Times New Roman" w:cs="Times New Roman"/>
        </w:rPr>
        <w:t xml:space="preserve"> – ANTECEDENTES EN EXTENSIÓN</w:t>
      </w:r>
    </w:p>
    <w:p w14:paraId="4F863EE0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7CF82CE7" w14:textId="1C04193E" w:rsidR="00FC49DB" w:rsidRPr="00606939" w:rsidRDefault="00C4582A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09</w:t>
      </w:r>
      <w:r w:rsidR="00FC49DB" w:rsidRPr="00606939">
        <w:rPr>
          <w:rFonts w:ascii="Times New Roman" w:hAnsi="Times New Roman" w:cs="Times New Roman"/>
        </w:rPr>
        <w:t xml:space="preserve"> – CURSOS DE PERFECCIONAMIENTO SEGUIDOS</w:t>
      </w:r>
    </w:p>
    <w:p w14:paraId="2FE63B4A" w14:textId="77777777" w:rsidR="00FC49DB" w:rsidRPr="00606939" w:rsidRDefault="00FC49DB" w:rsidP="00FC49DB">
      <w:pPr>
        <w:rPr>
          <w:rFonts w:ascii="Times New Roman" w:hAnsi="Times New Roman" w:cs="Times New Roman"/>
        </w:rPr>
      </w:pPr>
    </w:p>
    <w:p w14:paraId="3EB53634" w14:textId="3D1B4384" w:rsidR="00FC49DB" w:rsidRPr="00606939" w:rsidRDefault="00C4582A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10</w:t>
      </w:r>
      <w:r w:rsidR="00FC49DB" w:rsidRPr="00606939">
        <w:rPr>
          <w:rFonts w:ascii="Times New Roman" w:hAnsi="Times New Roman" w:cs="Times New Roman"/>
        </w:rPr>
        <w:t xml:space="preserve"> – OTROS ANTECEDENTES</w:t>
      </w:r>
    </w:p>
    <w:p w14:paraId="1E27D941" w14:textId="77777777" w:rsidR="00FC49DB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Premios obtenidos</w:t>
      </w:r>
    </w:p>
    <w:p w14:paraId="53EE5379" w14:textId="4900C1F9" w:rsidR="000B7A2A" w:rsidRPr="00606939" w:rsidRDefault="00FC49DB" w:rsidP="00FC49DB">
      <w:pPr>
        <w:rPr>
          <w:rFonts w:ascii="Times New Roman" w:hAnsi="Times New Roman" w:cs="Times New Roman"/>
        </w:rPr>
      </w:pPr>
      <w:r w:rsidRPr="00606939">
        <w:rPr>
          <w:rFonts w:ascii="Times New Roman" w:hAnsi="Times New Roman" w:cs="Times New Roman"/>
        </w:rPr>
        <w:t>Otros antecedentes profesionales relevantes</w:t>
      </w:r>
    </w:p>
    <w:sectPr w:rsidR="000B7A2A" w:rsidRPr="0060693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1A2ECE"/>
    <w:rsid w:val="005C554F"/>
    <w:rsid w:val="00606939"/>
    <w:rsid w:val="00705022"/>
    <w:rsid w:val="00A9046B"/>
    <w:rsid w:val="00B436C9"/>
    <w:rsid w:val="00C4582A"/>
    <w:rsid w:val="00C650AD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3</cp:revision>
  <dcterms:created xsi:type="dcterms:W3CDTF">2023-04-04T15:44:00Z</dcterms:created>
  <dcterms:modified xsi:type="dcterms:W3CDTF">2023-04-04T15:45:00Z</dcterms:modified>
</cp:coreProperties>
</file>